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32DFA6" w14:textId="31F824D6" w:rsidR="00374886" w:rsidRPr="00C63A80" w:rsidRDefault="00374886" w:rsidP="00374886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Zadaća je za </w:t>
      </w: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6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bodova za ishod </w:t>
      </w: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5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. </w:t>
      </w:r>
    </w:p>
    <w:p w14:paraId="27FE1767" w14:textId="77777777" w:rsidR="00994D11" w:rsidRDefault="00374886" w:rsidP="00374886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daća nije obavezna</w:t>
      </w:r>
      <w:r w:rsidR="00994D11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, ali svakako je korisna za Vas</w:t>
      </w: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. </w:t>
      </w:r>
    </w:p>
    <w:p w14:paraId="67BA9787" w14:textId="6C5585E2" w:rsidR="00374886" w:rsidRPr="00C63A80" w:rsidRDefault="00374886" w:rsidP="00374886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C63A8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Rok za predati zadaću je 28.02.2025.</w:t>
      </w:r>
    </w:p>
    <w:p w14:paraId="01CC116A" w14:textId="77777777" w:rsidR="00374886" w:rsidRDefault="00374886" w:rsidP="00374886">
      <w:pPr>
        <w:jc w:val="both"/>
        <w:rPr>
          <w:rFonts w:ascii="Arial" w:hAnsi="Arial" w:cs="Arial"/>
          <w:color w:val="000000"/>
          <w:sz w:val="24"/>
          <w:szCs w:val="28"/>
          <w:lang w:eastAsia="hr-HR"/>
        </w:rPr>
      </w:pPr>
    </w:p>
    <w:p w14:paraId="42D64AF3" w14:textId="54920B65" w:rsidR="0009231D" w:rsidRDefault="00B70746" w:rsidP="00374886">
      <w:pPr>
        <w:jc w:val="both"/>
        <w:rPr>
          <w:rFonts w:ascii="Arial" w:hAnsi="Arial" w:cs="Arial"/>
          <w:color w:val="000000"/>
          <w:sz w:val="24"/>
          <w:szCs w:val="28"/>
          <w:lang w:eastAsia="hr-HR"/>
        </w:rPr>
      </w:pPr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Domaća zadaća za ishod 5 je izrada korisničkog računa na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Fortinet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training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institute </w:t>
      </w:r>
      <w:hyperlink r:id="rId11" w:history="1">
        <w:r w:rsidRPr="00B70746">
          <w:rPr>
            <w:rStyle w:val="Hyperlink"/>
            <w:rFonts w:ascii="Arial" w:hAnsi="Arial" w:cs="Arial"/>
            <w:sz w:val="24"/>
            <w:szCs w:val="28"/>
            <w:lang w:eastAsia="hr-HR"/>
          </w:rPr>
          <w:t>https://training.fortinet.com/login/index.php</w:t>
        </w:r>
      </w:hyperlink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(kao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public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, ako budete trebali odabrati)</w:t>
      </w:r>
      <w:r>
        <w:rPr>
          <w:rFonts w:ascii="Arial" w:hAnsi="Arial" w:cs="Arial"/>
          <w:color w:val="000000"/>
          <w:sz w:val="24"/>
          <w:szCs w:val="28"/>
          <w:lang w:eastAsia="hr-HR"/>
        </w:rPr>
        <w:t>,</w:t>
      </w:r>
      <w:r w:rsidR="00374886">
        <w:rPr>
          <w:rFonts w:ascii="Arial" w:hAnsi="Arial" w:cs="Arial"/>
          <w:color w:val="000000"/>
          <w:sz w:val="24"/>
          <w:szCs w:val="28"/>
          <w:lang w:eastAsia="hr-HR"/>
        </w:rPr>
        <w:t xml:space="preserve"> zatim</w:t>
      </w:r>
      <w:r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>
        <w:rPr>
          <w:rFonts w:ascii="Arial" w:hAnsi="Arial" w:cs="Arial"/>
          <w:color w:val="000000"/>
          <w:sz w:val="24"/>
          <w:szCs w:val="28"/>
          <w:lang w:eastAsia="hr-HR"/>
        </w:rPr>
        <w:t>enrolment</w:t>
      </w:r>
      <w:proofErr w:type="spellEnd"/>
      <w:r>
        <w:rPr>
          <w:rFonts w:ascii="Arial" w:hAnsi="Arial" w:cs="Arial"/>
          <w:color w:val="000000"/>
          <w:sz w:val="24"/>
          <w:szCs w:val="28"/>
          <w:lang w:eastAsia="hr-HR"/>
        </w:rPr>
        <w:t xml:space="preserve"> u </w:t>
      </w:r>
      <w:proofErr w:type="spellStart"/>
      <w:r>
        <w:rPr>
          <w:rFonts w:ascii="Arial" w:hAnsi="Arial" w:cs="Arial"/>
          <w:color w:val="000000"/>
          <w:sz w:val="24"/>
          <w:szCs w:val="28"/>
          <w:lang w:eastAsia="hr-HR"/>
        </w:rPr>
        <w:t>Self-Paced</w:t>
      </w:r>
      <w:proofErr w:type="spellEnd"/>
      <w:r>
        <w:rPr>
          <w:rFonts w:ascii="Arial" w:hAnsi="Arial" w:cs="Arial"/>
          <w:color w:val="000000"/>
          <w:sz w:val="24"/>
          <w:szCs w:val="28"/>
          <w:lang w:eastAsia="hr-HR"/>
        </w:rPr>
        <w:t xml:space="preserve"> tečaj naziva „</w:t>
      </w:r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FCF -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Getting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Started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in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Cybersecurity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2.0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Self-Paced</w:t>
      </w:r>
      <w:proofErr w:type="spellEnd"/>
      <w:r>
        <w:rPr>
          <w:rFonts w:ascii="Arial" w:hAnsi="Arial" w:cs="Arial"/>
          <w:color w:val="000000"/>
          <w:sz w:val="24"/>
          <w:szCs w:val="28"/>
          <w:lang w:eastAsia="hr-HR"/>
        </w:rPr>
        <w:t xml:space="preserve">“ </w:t>
      </w:r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i stjecanje certifikata</w:t>
      </w:r>
      <w:r>
        <w:rPr>
          <w:rFonts w:ascii="Arial" w:hAnsi="Arial" w:cs="Arial"/>
          <w:color w:val="000000"/>
          <w:sz w:val="24"/>
          <w:szCs w:val="28"/>
          <w:lang w:eastAsia="hr-HR"/>
        </w:rPr>
        <w:t xml:space="preserve"> „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Fortinet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Certified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Fundamentals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in</w:t>
      </w:r>
      <w:proofErr w:type="spellEnd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 xml:space="preserve"> </w:t>
      </w:r>
      <w:proofErr w:type="spellStart"/>
      <w:r w:rsidRPr="00B70746">
        <w:rPr>
          <w:rFonts w:ascii="Arial" w:hAnsi="Arial" w:cs="Arial"/>
          <w:color w:val="000000"/>
          <w:sz w:val="24"/>
          <w:szCs w:val="28"/>
          <w:lang w:eastAsia="hr-HR"/>
        </w:rPr>
        <w:t>Cybersecurity</w:t>
      </w:r>
      <w:proofErr w:type="spellEnd"/>
      <w:r>
        <w:rPr>
          <w:rFonts w:ascii="Arial" w:hAnsi="Arial" w:cs="Arial"/>
          <w:color w:val="000000"/>
          <w:sz w:val="24"/>
          <w:szCs w:val="28"/>
          <w:lang w:eastAsia="hr-HR"/>
        </w:rPr>
        <w:t>“</w:t>
      </w:r>
    </w:p>
    <w:p w14:paraId="15DDE8AC" w14:textId="77777777" w:rsidR="00B70746" w:rsidRDefault="00B70746" w:rsidP="00A60A6F">
      <w:pPr>
        <w:rPr>
          <w:rFonts w:ascii="Arial" w:hAnsi="Arial" w:cs="Arial"/>
          <w:color w:val="000000"/>
          <w:sz w:val="24"/>
          <w:szCs w:val="28"/>
          <w:lang w:eastAsia="hr-HR"/>
        </w:rPr>
      </w:pPr>
    </w:p>
    <w:p w14:paraId="54231E82" w14:textId="2CF6574F" w:rsidR="00B70746" w:rsidRPr="0063239F" w:rsidRDefault="00B70746" w:rsidP="00B70746">
      <w:pPr>
        <w:pStyle w:val="ListParagraph"/>
        <w:numPr>
          <w:ilvl w:val="3"/>
          <w:numId w:val="34"/>
        </w:numPr>
        <w:autoSpaceDE w:val="0"/>
        <w:autoSpaceDN w:val="0"/>
        <w:adjustRightInd w:val="0"/>
        <w:ind w:left="709"/>
        <w:jc w:val="both"/>
        <w:rPr>
          <w:rFonts w:ascii="Arial" w:hAnsi="Arial" w:cs="Arial"/>
          <w:sz w:val="24"/>
          <w:szCs w:val="28"/>
          <w:lang w:eastAsia="hr-HR"/>
        </w:rPr>
      </w:pPr>
      <w:r>
        <w:rPr>
          <w:rFonts w:ascii="Arial" w:hAnsi="Arial" w:cs="Arial"/>
          <w:sz w:val="24"/>
          <w:szCs w:val="28"/>
          <w:lang w:eastAsia="hr-HR"/>
        </w:rPr>
        <w:t xml:space="preserve">Zadaću (certifikat) trebate pohraniti na </w:t>
      </w:r>
      <w:proofErr w:type="spellStart"/>
      <w:r>
        <w:rPr>
          <w:rFonts w:ascii="Arial" w:hAnsi="Arial" w:cs="Arial"/>
          <w:sz w:val="24"/>
          <w:szCs w:val="28"/>
          <w:lang w:eastAsia="hr-HR"/>
        </w:rPr>
        <w:t>Infoeduku</w:t>
      </w:r>
      <w:proofErr w:type="spellEnd"/>
      <w:r w:rsidRPr="0063239F">
        <w:rPr>
          <w:rFonts w:ascii="Arial" w:hAnsi="Arial" w:cs="Arial"/>
          <w:sz w:val="24"/>
          <w:szCs w:val="28"/>
          <w:lang w:eastAsia="hr-HR"/>
        </w:rPr>
        <w:t xml:space="preserve"> kao „seminarski rad“</w:t>
      </w:r>
      <w:r>
        <w:rPr>
          <w:rFonts w:ascii="Arial" w:hAnsi="Arial" w:cs="Arial"/>
          <w:sz w:val="24"/>
          <w:szCs w:val="28"/>
          <w:lang w:eastAsia="hr-HR"/>
        </w:rPr>
        <w:t xml:space="preserve"> </w:t>
      </w:r>
      <w:r w:rsidRPr="00B70746">
        <w:rPr>
          <w:rFonts w:ascii="Arial" w:hAnsi="Arial" w:cs="Arial"/>
          <w:color w:val="FF0000"/>
          <w:sz w:val="24"/>
          <w:szCs w:val="28"/>
          <w:highlight w:val="yellow"/>
          <w:lang w:eastAsia="hr-HR"/>
        </w:rPr>
        <w:t xml:space="preserve">obavezno sa svojim </w:t>
      </w:r>
      <w:r w:rsidRPr="00314719">
        <w:rPr>
          <w:rFonts w:ascii="Arial" w:hAnsi="Arial" w:cs="Arial"/>
          <w:b/>
          <w:bCs/>
          <w:color w:val="FF0000"/>
          <w:sz w:val="24"/>
          <w:szCs w:val="28"/>
          <w:highlight w:val="yellow"/>
          <w:u w:val="single"/>
          <w:lang w:eastAsia="hr-HR"/>
        </w:rPr>
        <w:t>imenom i prezimenom u naslovu datoteke</w:t>
      </w:r>
      <w:r w:rsidRPr="00B70746">
        <w:rPr>
          <w:rFonts w:ascii="Arial" w:hAnsi="Arial" w:cs="Arial"/>
          <w:color w:val="FF0000"/>
          <w:sz w:val="24"/>
          <w:szCs w:val="28"/>
          <w:highlight w:val="yellow"/>
          <w:lang w:eastAsia="hr-HR"/>
        </w:rPr>
        <w:t>.</w:t>
      </w:r>
    </w:p>
    <w:p w14:paraId="16F87166" w14:textId="77777777" w:rsidR="00B70746" w:rsidRDefault="00B70746" w:rsidP="00A60A6F">
      <w:pPr>
        <w:rPr>
          <w:rFonts w:ascii="Arial" w:hAnsi="Arial" w:cs="Arial"/>
          <w:color w:val="000000"/>
          <w:sz w:val="24"/>
          <w:szCs w:val="28"/>
          <w:lang w:eastAsia="hr-HR"/>
        </w:rPr>
      </w:pPr>
    </w:p>
    <w:p w14:paraId="449C57F0" w14:textId="507A9AED" w:rsidR="00B70746" w:rsidRDefault="00B70746" w:rsidP="00A60A6F">
      <w:pPr>
        <w:rPr>
          <w:rFonts w:ascii="Arial" w:hAnsi="Arial" w:cs="Arial"/>
          <w:color w:val="000000"/>
          <w:sz w:val="24"/>
          <w:szCs w:val="28"/>
          <w:lang w:eastAsia="hr-HR"/>
        </w:rPr>
      </w:pPr>
      <w:r>
        <w:rPr>
          <w:rFonts w:ascii="Arial" w:hAnsi="Arial" w:cs="Arial"/>
          <w:color w:val="000000"/>
          <w:sz w:val="24"/>
          <w:szCs w:val="28"/>
          <w:lang w:eastAsia="hr-HR"/>
        </w:rPr>
        <w:t>Primjer certifikata s QR kodom:</w:t>
      </w:r>
    </w:p>
    <w:p w14:paraId="464B7BEA" w14:textId="055C2672" w:rsidR="00B70746" w:rsidRDefault="00B70746" w:rsidP="00A60A6F">
      <w:pPr>
        <w:rPr>
          <w:u w:val="single"/>
        </w:rPr>
      </w:pPr>
      <w:r>
        <w:rPr>
          <w:noProof/>
        </w:rPr>
        <w:drawing>
          <wp:inline distT="0" distB="0" distL="0" distR="0" wp14:anchorId="3B3B8488" wp14:editId="6ED82AB7">
            <wp:extent cx="5939790" cy="4159250"/>
            <wp:effectExtent l="0" t="0" r="3810" b="0"/>
            <wp:docPr id="565202346" name="Picture 1" descr="A close-up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202346" name="Picture 1" descr="A close-up of a certifica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15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9FE9B" w14:textId="77777777" w:rsidR="001C170B" w:rsidRDefault="001C170B" w:rsidP="00A60A6F">
      <w:pPr>
        <w:rPr>
          <w:u w:val="single"/>
        </w:rPr>
      </w:pPr>
    </w:p>
    <w:p w14:paraId="4C5544F0" w14:textId="77777777" w:rsidR="001C170B" w:rsidRDefault="001C170B" w:rsidP="00A60A6F">
      <w:pPr>
        <w:rPr>
          <w:u w:val="single"/>
        </w:rPr>
      </w:pPr>
    </w:p>
    <w:p w14:paraId="36601165" w14:textId="3F1D192D" w:rsidR="001C170B" w:rsidRDefault="001C170B" w:rsidP="00A60A6F">
      <w:pPr>
        <w:rPr>
          <w:u w:val="single"/>
        </w:rPr>
      </w:pPr>
      <w:r>
        <w:rPr>
          <w:u w:val="single"/>
        </w:rPr>
        <w:t>VAŽNO:</w:t>
      </w:r>
    </w:p>
    <w:p w14:paraId="4BF76F6E" w14:textId="77777777" w:rsidR="001C170B" w:rsidRDefault="001C170B" w:rsidP="00A60A6F">
      <w:pPr>
        <w:rPr>
          <w:u w:val="single"/>
        </w:rPr>
      </w:pPr>
      <w:r>
        <w:rPr>
          <w:u w:val="single"/>
        </w:rPr>
        <w:t xml:space="preserve">Za sve koji već imaju </w:t>
      </w:r>
      <w:proofErr w:type="spellStart"/>
      <w:r>
        <w:rPr>
          <w:u w:val="single"/>
        </w:rPr>
        <w:t>Fortinet</w:t>
      </w:r>
      <w:proofErr w:type="spellEnd"/>
      <w:r>
        <w:rPr>
          <w:u w:val="single"/>
        </w:rPr>
        <w:t xml:space="preserve"> certifikat neka izrade korisnički računa na Cisco </w:t>
      </w:r>
      <w:proofErr w:type="spellStart"/>
      <w:r>
        <w:rPr>
          <w:u w:val="single"/>
        </w:rPr>
        <w:t>NetAcademy</w:t>
      </w:r>
      <w:proofErr w:type="spellEnd"/>
      <w:r>
        <w:rPr>
          <w:u w:val="single"/>
        </w:rPr>
        <w:t xml:space="preserve"> (ako već niste) i </w:t>
      </w:r>
      <w:proofErr w:type="spellStart"/>
      <w:r>
        <w:rPr>
          <w:u w:val="single"/>
        </w:rPr>
        <w:t>enrolate</w:t>
      </w:r>
      <w:proofErr w:type="spellEnd"/>
      <w:r>
        <w:rPr>
          <w:u w:val="single"/>
        </w:rPr>
        <w:t xml:space="preserve"> se u ovaj tečaj:</w:t>
      </w:r>
    </w:p>
    <w:p w14:paraId="08553007" w14:textId="3097FF79" w:rsidR="001C170B" w:rsidRPr="00B70746" w:rsidRDefault="001C170B" w:rsidP="00A60A6F">
      <w:pPr>
        <w:rPr>
          <w:u w:val="single"/>
        </w:rPr>
      </w:pPr>
      <w:proofErr w:type="spellStart"/>
      <w:r w:rsidRPr="001C170B">
        <w:rPr>
          <w:u w:val="single"/>
        </w:rPr>
        <w:t>Introduction</w:t>
      </w:r>
      <w:proofErr w:type="spellEnd"/>
      <w:r w:rsidRPr="001C170B">
        <w:rPr>
          <w:u w:val="single"/>
        </w:rPr>
        <w:t xml:space="preserve"> to </w:t>
      </w:r>
      <w:proofErr w:type="spellStart"/>
      <w:r w:rsidRPr="001C170B">
        <w:rPr>
          <w:u w:val="single"/>
        </w:rPr>
        <w:t>Cybersecurity</w:t>
      </w:r>
      <w:proofErr w:type="spellEnd"/>
      <w:r w:rsidRPr="001C170B">
        <w:rPr>
          <w:u w:val="single"/>
        </w:rPr>
        <w:t xml:space="preserve"> 2024</w:t>
      </w:r>
      <w:r>
        <w:rPr>
          <w:u w:val="single"/>
        </w:rPr>
        <w:t xml:space="preserve">: </w:t>
      </w:r>
      <w:hyperlink r:id="rId13" w:history="1">
        <w:r w:rsidRPr="004D0159">
          <w:rPr>
            <w:rStyle w:val="Hyperlink"/>
          </w:rPr>
          <w:t>https://www.netacad.com/courses/introduction-to-cybersecurity?courseLang=en-US&amp;instance_id=26f8a22f-b38a-4bd3-bb26-da65a3867e3d</w:t>
        </w:r>
      </w:hyperlink>
      <w:r>
        <w:rPr>
          <w:u w:val="single"/>
        </w:rPr>
        <w:t xml:space="preserve"> kako bi stekli certifikat koji ćete poslati kao zadaću.</w:t>
      </w:r>
    </w:p>
    <w:sectPr w:rsidR="001C170B" w:rsidRPr="00B7074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2127" w:right="1418" w:bottom="1701" w:left="1134" w:header="432" w:footer="576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AE7631" w14:textId="77777777" w:rsidR="00E276A9" w:rsidRDefault="00E276A9">
      <w:r>
        <w:separator/>
      </w:r>
    </w:p>
  </w:endnote>
  <w:endnote w:type="continuationSeparator" w:id="0">
    <w:p w14:paraId="56DFCEF7" w14:textId="77777777" w:rsidR="00E276A9" w:rsidRDefault="00E27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NewRoman"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37F56" w14:textId="77777777" w:rsidR="00704315" w:rsidRDefault="007043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6F14B" w14:textId="77777777" w:rsidR="002916FC" w:rsidRDefault="00001DE1">
    <w:pPr>
      <w:jc w:val="center"/>
    </w:pPr>
    <w:r>
      <w:rPr>
        <w:rFonts w:cs="Times New Roman"/>
        <w:b/>
        <w:iCs/>
      </w:rP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  <w:r>
      <w:rPr>
        <w:rFonts w:cs="Times New Roman"/>
        <w:b/>
        <w:iCs/>
      </w:rPr>
      <w:t>/</w:t>
    </w:r>
    <w:r>
      <w:rPr>
        <w:rFonts w:cs="Times New Roman"/>
        <w:b/>
        <w:iCs/>
      </w:rPr>
      <w:fldChar w:fldCharType="begin"/>
    </w:r>
    <w:r>
      <w:instrText>NUMPAGES</w:instrText>
    </w:r>
    <w:r>
      <w:fldChar w:fldCharType="separate"/>
    </w:r>
    <w:r>
      <w:t>3</w:t>
    </w:r>
    <w:r>
      <w:fldChar w:fldCharType="end"/>
    </w:r>
  </w:p>
  <w:p w14:paraId="7D33868F" w14:textId="77777777" w:rsidR="002916FC" w:rsidRDefault="002916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2BE7E2" w14:textId="77777777" w:rsidR="00704315" w:rsidRDefault="00704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21EB9" w14:textId="77777777" w:rsidR="00E276A9" w:rsidRDefault="00E276A9">
      <w:r>
        <w:separator/>
      </w:r>
    </w:p>
  </w:footnote>
  <w:footnote w:type="continuationSeparator" w:id="0">
    <w:p w14:paraId="1EC186B1" w14:textId="77777777" w:rsidR="00E276A9" w:rsidRDefault="00E27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51F24" w14:textId="77777777" w:rsidR="00704315" w:rsidRDefault="007043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2C857" w14:textId="77777777" w:rsidR="002916FC" w:rsidRDefault="002916FC">
    <w:pPr>
      <w:pStyle w:val="Header"/>
    </w:pPr>
  </w:p>
  <w:tbl>
    <w:tblPr>
      <w:tblStyle w:val="TableGrid"/>
      <w:tblW w:w="9344" w:type="dxa"/>
      <w:tblLook w:val="04A0" w:firstRow="1" w:lastRow="0" w:firstColumn="1" w:lastColumn="0" w:noHBand="0" w:noVBand="1"/>
    </w:tblPr>
    <w:tblGrid>
      <w:gridCol w:w="2924"/>
      <w:gridCol w:w="6420"/>
    </w:tblGrid>
    <w:tr w:rsidR="002916FC" w14:paraId="7340AAB0" w14:textId="77777777">
      <w:tc>
        <w:tcPr>
          <w:tcW w:w="2875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6FDC81DA" w14:textId="53D2D21B" w:rsidR="002916FC" w:rsidRDefault="00453316">
          <w:pPr>
            <w:pStyle w:val="Header"/>
          </w:pPr>
          <w:r>
            <w:rPr>
              <w:noProof/>
            </w:rPr>
            <w:drawing>
              <wp:inline distT="0" distB="0" distL="0" distR="0" wp14:anchorId="59D34AC5" wp14:editId="19E8562A">
                <wp:extent cx="1719580" cy="504825"/>
                <wp:effectExtent l="0" t="0" r="0" b="9525"/>
                <wp:docPr id="87510358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75103587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958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1DCA4187" w14:textId="160F2B92" w:rsidR="002916FC" w:rsidRDefault="002916FC">
          <w:pPr>
            <w:jc w:val="right"/>
          </w:pPr>
        </w:p>
      </w:tc>
    </w:tr>
  </w:tbl>
  <w:p w14:paraId="12E10931" w14:textId="77777777" w:rsidR="002916FC" w:rsidRDefault="002916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39935D" w14:textId="77777777" w:rsidR="00704315" w:rsidRDefault="007043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93353"/>
    <w:multiLevelType w:val="multilevel"/>
    <w:tmpl w:val="6B2AB22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46401"/>
    <w:multiLevelType w:val="hybridMultilevel"/>
    <w:tmpl w:val="8320C8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553C2"/>
    <w:multiLevelType w:val="hybridMultilevel"/>
    <w:tmpl w:val="06400A5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A23720"/>
    <w:multiLevelType w:val="hybridMultilevel"/>
    <w:tmpl w:val="E5A0B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F7DF4"/>
    <w:multiLevelType w:val="hybridMultilevel"/>
    <w:tmpl w:val="932C7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52001"/>
    <w:multiLevelType w:val="multilevel"/>
    <w:tmpl w:val="E77E630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803F4"/>
    <w:multiLevelType w:val="multilevel"/>
    <w:tmpl w:val="C24C925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50D6A"/>
    <w:multiLevelType w:val="hybridMultilevel"/>
    <w:tmpl w:val="84648E1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687871"/>
    <w:multiLevelType w:val="hybridMultilevel"/>
    <w:tmpl w:val="098E0F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867211"/>
    <w:multiLevelType w:val="hybridMultilevel"/>
    <w:tmpl w:val="9A08B7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C792E"/>
    <w:multiLevelType w:val="multilevel"/>
    <w:tmpl w:val="4BE2AEC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F6D5F"/>
    <w:multiLevelType w:val="hybridMultilevel"/>
    <w:tmpl w:val="335839D6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A6589"/>
    <w:multiLevelType w:val="multilevel"/>
    <w:tmpl w:val="256639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425C0"/>
    <w:multiLevelType w:val="multilevel"/>
    <w:tmpl w:val="BE4A96B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C638DB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0C608C"/>
    <w:multiLevelType w:val="hybridMultilevel"/>
    <w:tmpl w:val="4D40E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755FE3"/>
    <w:multiLevelType w:val="hybridMultilevel"/>
    <w:tmpl w:val="4E0EF45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E44A9A"/>
    <w:multiLevelType w:val="hybridMultilevel"/>
    <w:tmpl w:val="5740AD2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C23BA"/>
    <w:multiLevelType w:val="hybridMultilevel"/>
    <w:tmpl w:val="8DB00BE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FB01D9"/>
    <w:multiLevelType w:val="hybridMultilevel"/>
    <w:tmpl w:val="09762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6083B"/>
    <w:multiLevelType w:val="hybridMultilevel"/>
    <w:tmpl w:val="8CAC1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456B3"/>
    <w:multiLevelType w:val="hybridMultilevel"/>
    <w:tmpl w:val="3A30A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4A12DC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D5FA3"/>
    <w:multiLevelType w:val="hybridMultilevel"/>
    <w:tmpl w:val="958EF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0DB5743"/>
    <w:multiLevelType w:val="multilevel"/>
    <w:tmpl w:val="C6EA9BF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5" w15:restartNumberingAfterBreak="0">
    <w:nsid w:val="72E34F68"/>
    <w:multiLevelType w:val="hybridMultilevel"/>
    <w:tmpl w:val="BA3AC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395BAD"/>
    <w:multiLevelType w:val="hybridMultilevel"/>
    <w:tmpl w:val="D0445C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E0695"/>
    <w:multiLevelType w:val="hybridMultilevel"/>
    <w:tmpl w:val="7A6ACC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B4B4087"/>
    <w:multiLevelType w:val="multilevel"/>
    <w:tmpl w:val="54106F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B6809CC"/>
    <w:multiLevelType w:val="multilevel"/>
    <w:tmpl w:val="358C920A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710B26"/>
    <w:multiLevelType w:val="hybridMultilevel"/>
    <w:tmpl w:val="D8385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35EFB"/>
    <w:multiLevelType w:val="hybridMultilevel"/>
    <w:tmpl w:val="D36C877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A43276"/>
    <w:multiLevelType w:val="multilevel"/>
    <w:tmpl w:val="4FF6E2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351135">
    <w:abstractNumId w:val="28"/>
  </w:num>
  <w:num w:numId="2" w16cid:durableId="643509124">
    <w:abstractNumId w:val="6"/>
  </w:num>
  <w:num w:numId="3" w16cid:durableId="1957757902">
    <w:abstractNumId w:val="13"/>
  </w:num>
  <w:num w:numId="4" w16cid:durableId="1827739327">
    <w:abstractNumId w:val="0"/>
  </w:num>
  <w:num w:numId="5" w16cid:durableId="988939207">
    <w:abstractNumId w:val="29"/>
  </w:num>
  <w:num w:numId="6" w16cid:durableId="1741518557">
    <w:abstractNumId w:val="5"/>
  </w:num>
  <w:num w:numId="7" w16cid:durableId="1506507916">
    <w:abstractNumId w:val="24"/>
  </w:num>
  <w:num w:numId="8" w16cid:durableId="2000425258">
    <w:abstractNumId w:val="12"/>
  </w:num>
  <w:num w:numId="9" w16cid:durableId="1913618115">
    <w:abstractNumId w:val="32"/>
  </w:num>
  <w:num w:numId="10" w16cid:durableId="1132015156">
    <w:abstractNumId w:val="10"/>
  </w:num>
  <w:num w:numId="11" w16cid:durableId="754518990">
    <w:abstractNumId w:val="30"/>
  </w:num>
  <w:num w:numId="12" w16cid:durableId="1905527014">
    <w:abstractNumId w:val="31"/>
  </w:num>
  <w:num w:numId="13" w16cid:durableId="1965038788">
    <w:abstractNumId w:val="11"/>
  </w:num>
  <w:num w:numId="14" w16cid:durableId="1035277327">
    <w:abstractNumId w:val="18"/>
  </w:num>
  <w:num w:numId="15" w16cid:durableId="2056150274">
    <w:abstractNumId w:val="23"/>
  </w:num>
  <w:num w:numId="16" w16cid:durableId="1719892412">
    <w:abstractNumId w:val="8"/>
  </w:num>
  <w:num w:numId="17" w16cid:durableId="408969383">
    <w:abstractNumId w:val="15"/>
  </w:num>
  <w:num w:numId="18" w16cid:durableId="283968394">
    <w:abstractNumId w:val="21"/>
  </w:num>
  <w:num w:numId="19" w16cid:durableId="465438576">
    <w:abstractNumId w:val="4"/>
  </w:num>
  <w:num w:numId="20" w16cid:durableId="840237619">
    <w:abstractNumId w:val="3"/>
  </w:num>
  <w:num w:numId="21" w16cid:durableId="1380128100">
    <w:abstractNumId w:val="19"/>
  </w:num>
  <w:num w:numId="22" w16cid:durableId="1035153488">
    <w:abstractNumId w:val="7"/>
  </w:num>
  <w:num w:numId="23" w16cid:durableId="111367168">
    <w:abstractNumId w:val="20"/>
  </w:num>
  <w:num w:numId="24" w16cid:durableId="1055278063">
    <w:abstractNumId w:val="26"/>
  </w:num>
  <w:num w:numId="25" w16cid:durableId="1819109462">
    <w:abstractNumId w:val="2"/>
  </w:num>
  <w:num w:numId="26" w16cid:durableId="1740665679">
    <w:abstractNumId w:val="28"/>
  </w:num>
  <w:num w:numId="27" w16cid:durableId="794905897">
    <w:abstractNumId w:val="14"/>
  </w:num>
  <w:num w:numId="28" w16cid:durableId="1515070537">
    <w:abstractNumId w:val="22"/>
  </w:num>
  <w:num w:numId="29" w16cid:durableId="1326132782">
    <w:abstractNumId w:val="1"/>
  </w:num>
  <w:num w:numId="30" w16cid:durableId="1610628163">
    <w:abstractNumId w:val="9"/>
  </w:num>
  <w:num w:numId="31" w16cid:durableId="806628180">
    <w:abstractNumId w:val="27"/>
  </w:num>
  <w:num w:numId="32" w16cid:durableId="1536384823">
    <w:abstractNumId w:val="16"/>
  </w:num>
  <w:num w:numId="33" w16cid:durableId="908730632">
    <w:abstractNumId w:val="17"/>
  </w:num>
  <w:num w:numId="34" w16cid:durableId="8158042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NTYyNzExNjQxNTVS0lEKTi0uzszPAymwrAUAD8cF3SwAAAA="/>
  </w:docVars>
  <w:rsids>
    <w:rsidRoot w:val="002916FC"/>
    <w:rsid w:val="00001DE1"/>
    <w:rsid w:val="000064C6"/>
    <w:rsid w:val="00016481"/>
    <w:rsid w:val="000233C7"/>
    <w:rsid w:val="000250CC"/>
    <w:rsid w:val="00061F64"/>
    <w:rsid w:val="000649DB"/>
    <w:rsid w:val="00067416"/>
    <w:rsid w:val="0009231D"/>
    <w:rsid w:val="00097D12"/>
    <w:rsid w:val="000A2783"/>
    <w:rsid w:val="000B29BC"/>
    <w:rsid w:val="000E59B3"/>
    <w:rsid w:val="000F1D07"/>
    <w:rsid w:val="000F364C"/>
    <w:rsid w:val="0012443C"/>
    <w:rsid w:val="0013270A"/>
    <w:rsid w:val="001349B6"/>
    <w:rsid w:val="00146C85"/>
    <w:rsid w:val="00151A13"/>
    <w:rsid w:val="00166D3F"/>
    <w:rsid w:val="001838A6"/>
    <w:rsid w:val="00186AB9"/>
    <w:rsid w:val="00193467"/>
    <w:rsid w:val="00197377"/>
    <w:rsid w:val="001A0DB7"/>
    <w:rsid w:val="001A42A4"/>
    <w:rsid w:val="001A575B"/>
    <w:rsid w:val="001A72BD"/>
    <w:rsid w:val="001C170B"/>
    <w:rsid w:val="001C41CA"/>
    <w:rsid w:val="001C4D70"/>
    <w:rsid w:val="001E0A89"/>
    <w:rsid w:val="001E2CB3"/>
    <w:rsid w:val="001E57B6"/>
    <w:rsid w:val="001F2F8D"/>
    <w:rsid w:val="001F5D71"/>
    <w:rsid w:val="00204A58"/>
    <w:rsid w:val="00205180"/>
    <w:rsid w:val="002162C3"/>
    <w:rsid w:val="00224FCB"/>
    <w:rsid w:val="002302C8"/>
    <w:rsid w:val="00231000"/>
    <w:rsid w:val="00245DAF"/>
    <w:rsid w:val="00250599"/>
    <w:rsid w:val="00273D45"/>
    <w:rsid w:val="002916FC"/>
    <w:rsid w:val="00293504"/>
    <w:rsid w:val="00293A95"/>
    <w:rsid w:val="002B1408"/>
    <w:rsid w:val="002B2D61"/>
    <w:rsid w:val="002B4EA8"/>
    <w:rsid w:val="002B58A0"/>
    <w:rsid w:val="002B5AC4"/>
    <w:rsid w:val="002B7D80"/>
    <w:rsid w:val="002C1A78"/>
    <w:rsid w:val="002C4EB9"/>
    <w:rsid w:val="002C5145"/>
    <w:rsid w:val="002D5B7E"/>
    <w:rsid w:val="002E6AFB"/>
    <w:rsid w:val="002E6B50"/>
    <w:rsid w:val="002F4C62"/>
    <w:rsid w:val="00314719"/>
    <w:rsid w:val="0031750D"/>
    <w:rsid w:val="0032236E"/>
    <w:rsid w:val="00323916"/>
    <w:rsid w:val="00345E10"/>
    <w:rsid w:val="00356B8E"/>
    <w:rsid w:val="00360246"/>
    <w:rsid w:val="003648BA"/>
    <w:rsid w:val="00366349"/>
    <w:rsid w:val="00374886"/>
    <w:rsid w:val="00376445"/>
    <w:rsid w:val="00397DC3"/>
    <w:rsid w:val="003A0072"/>
    <w:rsid w:val="003A6CF5"/>
    <w:rsid w:val="003B3133"/>
    <w:rsid w:val="003B74E4"/>
    <w:rsid w:val="003C0721"/>
    <w:rsid w:val="003C2BEE"/>
    <w:rsid w:val="003C4254"/>
    <w:rsid w:val="003C473E"/>
    <w:rsid w:val="003C4FA3"/>
    <w:rsid w:val="003E6727"/>
    <w:rsid w:val="004062EB"/>
    <w:rsid w:val="004318DD"/>
    <w:rsid w:val="00440004"/>
    <w:rsid w:val="00441DEB"/>
    <w:rsid w:val="0045109D"/>
    <w:rsid w:val="00453316"/>
    <w:rsid w:val="004A0E40"/>
    <w:rsid w:val="004A5576"/>
    <w:rsid w:val="004B2201"/>
    <w:rsid w:val="004C231A"/>
    <w:rsid w:val="004C60E3"/>
    <w:rsid w:val="004D021D"/>
    <w:rsid w:val="004D1784"/>
    <w:rsid w:val="004D24D7"/>
    <w:rsid w:val="004D2C95"/>
    <w:rsid w:val="004D4146"/>
    <w:rsid w:val="004F1D24"/>
    <w:rsid w:val="005008A3"/>
    <w:rsid w:val="005060E5"/>
    <w:rsid w:val="005308FF"/>
    <w:rsid w:val="00531DD8"/>
    <w:rsid w:val="0054599C"/>
    <w:rsid w:val="005472C2"/>
    <w:rsid w:val="00562280"/>
    <w:rsid w:val="00572E66"/>
    <w:rsid w:val="00580055"/>
    <w:rsid w:val="005965D7"/>
    <w:rsid w:val="005A5774"/>
    <w:rsid w:val="005A67D8"/>
    <w:rsid w:val="005B068A"/>
    <w:rsid w:val="005C24AB"/>
    <w:rsid w:val="005C2E8D"/>
    <w:rsid w:val="005C467A"/>
    <w:rsid w:val="005D3117"/>
    <w:rsid w:val="005E50EA"/>
    <w:rsid w:val="005F0831"/>
    <w:rsid w:val="005F70B0"/>
    <w:rsid w:val="00602E5C"/>
    <w:rsid w:val="006066FA"/>
    <w:rsid w:val="0061112C"/>
    <w:rsid w:val="00623F5B"/>
    <w:rsid w:val="00635FB7"/>
    <w:rsid w:val="006447FA"/>
    <w:rsid w:val="00651BEB"/>
    <w:rsid w:val="0065491B"/>
    <w:rsid w:val="006623B3"/>
    <w:rsid w:val="006747BC"/>
    <w:rsid w:val="0067759F"/>
    <w:rsid w:val="006876E5"/>
    <w:rsid w:val="0068777B"/>
    <w:rsid w:val="006D676A"/>
    <w:rsid w:val="006D680A"/>
    <w:rsid w:val="006E1FD6"/>
    <w:rsid w:val="006E716B"/>
    <w:rsid w:val="007013DC"/>
    <w:rsid w:val="00704315"/>
    <w:rsid w:val="00717ADB"/>
    <w:rsid w:val="007306BB"/>
    <w:rsid w:val="00732498"/>
    <w:rsid w:val="00734575"/>
    <w:rsid w:val="007358A9"/>
    <w:rsid w:val="007359E1"/>
    <w:rsid w:val="00746B52"/>
    <w:rsid w:val="00781052"/>
    <w:rsid w:val="00787483"/>
    <w:rsid w:val="007935F5"/>
    <w:rsid w:val="007A1CAE"/>
    <w:rsid w:val="007A5271"/>
    <w:rsid w:val="007E5B22"/>
    <w:rsid w:val="00815B6F"/>
    <w:rsid w:val="00831E91"/>
    <w:rsid w:val="008374D0"/>
    <w:rsid w:val="00860764"/>
    <w:rsid w:val="00865B71"/>
    <w:rsid w:val="00872F07"/>
    <w:rsid w:val="008737ED"/>
    <w:rsid w:val="00883B7A"/>
    <w:rsid w:val="00884D18"/>
    <w:rsid w:val="008A5F8C"/>
    <w:rsid w:val="008C2079"/>
    <w:rsid w:val="008E5FE4"/>
    <w:rsid w:val="008E6E0F"/>
    <w:rsid w:val="00902774"/>
    <w:rsid w:val="00907339"/>
    <w:rsid w:val="00951386"/>
    <w:rsid w:val="00952685"/>
    <w:rsid w:val="00963303"/>
    <w:rsid w:val="00967914"/>
    <w:rsid w:val="0097733E"/>
    <w:rsid w:val="00977822"/>
    <w:rsid w:val="00983530"/>
    <w:rsid w:val="00984B08"/>
    <w:rsid w:val="009942A8"/>
    <w:rsid w:val="00994D11"/>
    <w:rsid w:val="009B075E"/>
    <w:rsid w:val="009D4EC3"/>
    <w:rsid w:val="00A058C6"/>
    <w:rsid w:val="00A153D3"/>
    <w:rsid w:val="00A26C92"/>
    <w:rsid w:val="00A272D9"/>
    <w:rsid w:val="00A2783F"/>
    <w:rsid w:val="00A36564"/>
    <w:rsid w:val="00A474D2"/>
    <w:rsid w:val="00A47AB4"/>
    <w:rsid w:val="00A50C26"/>
    <w:rsid w:val="00A54D9A"/>
    <w:rsid w:val="00A60A6F"/>
    <w:rsid w:val="00A82EB7"/>
    <w:rsid w:val="00A954B1"/>
    <w:rsid w:val="00A97397"/>
    <w:rsid w:val="00AA5C9E"/>
    <w:rsid w:val="00AA7E34"/>
    <w:rsid w:val="00AB3E1E"/>
    <w:rsid w:val="00AB52FB"/>
    <w:rsid w:val="00AE0A22"/>
    <w:rsid w:val="00AF2066"/>
    <w:rsid w:val="00B064E2"/>
    <w:rsid w:val="00B145A7"/>
    <w:rsid w:val="00B2147B"/>
    <w:rsid w:val="00B4285A"/>
    <w:rsid w:val="00B51A3F"/>
    <w:rsid w:val="00B648AF"/>
    <w:rsid w:val="00B70746"/>
    <w:rsid w:val="00B74AD1"/>
    <w:rsid w:val="00B90B59"/>
    <w:rsid w:val="00BA2429"/>
    <w:rsid w:val="00BB73D4"/>
    <w:rsid w:val="00BB7CC2"/>
    <w:rsid w:val="00BD2A1F"/>
    <w:rsid w:val="00BF0406"/>
    <w:rsid w:val="00C11C05"/>
    <w:rsid w:val="00C31662"/>
    <w:rsid w:val="00C566E9"/>
    <w:rsid w:val="00C62D1E"/>
    <w:rsid w:val="00C83854"/>
    <w:rsid w:val="00C950D4"/>
    <w:rsid w:val="00CB1A26"/>
    <w:rsid w:val="00CC291D"/>
    <w:rsid w:val="00CF3A9F"/>
    <w:rsid w:val="00D21E27"/>
    <w:rsid w:val="00D22C8E"/>
    <w:rsid w:val="00D43B6D"/>
    <w:rsid w:val="00D52A8D"/>
    <w:rsid w:val="00D564FB"/>
    <w:rsid w:val="00D643A5"/>
    <w:rsid w:val="00D737D9"/>
    <w:rsid w:val="00D8591E"/>
    <w:rsid w:val="00D86587"/>
    <w:rsid w:val="00DB3B62"/>
    <w:rsid w:val="00DC19F6"/>
    <w:rsid w:val="00DC64F5"/>
    <w:rsid w:val="00DD54F7"/>
    <w:rsid w:val="00DE7F8F"/>
    <w:rsid w:val="00DF04DC"/>
    <w:rsid w:val="00E23C25"/>
    <w:rsid w:val="00E25F6A"/>
    <w:rsid w:val="00E276A9"/>
    <w:rsid w:val="00E312E1"/>
    <w:rsid w:val="00E3367B"/>
    <w:rsid w:val="00E37E56"/>
    <w:rsid w:val="00E408D6"/>
    <w:rsid w:val="00E45BCC"/>
    <w:rsid w:val="00E51319"/>
    <w:rsid w:val="00E51633"/>
    <w:rsid w:val="00E55A68"/>
    <w:rsid w:val="00E634E8"/>
    <w:rsid w:val="00E6583F"/>
    <w:rsid w:val="00E803B9"/>
    <w:rsid w:val="00EC5786"/>
    <w:rsid w:val="00ED37F2"/>
    <w:rsid w:val="00EE0E73"/>
    <w:rsid w:val="00EF030A"/>
    <w:rsid w:val="00F03DFA"/>
    <w:rsid w:val="00F075D1"/>
    <w:rsid w:val="00F10623"/>
    <w:rsid w:val="00F10BFF"/>
    <w:rsid w:val="00F22039"/>
    <w:rsid w:val="00F5102B"/>
    <w:rsid w:val="00F53557"/>
    <w:rsid w:val="00F8017E"/>
    <w:rsid w:val="00F805C6"/>
    <w:rsid w:val="00F92582"/>
    <w:rsid w:val="00FB0E13"/>
    <w:rsid w:val="00FB15A1"/>
    <w:rsid w:val="00FB28C7"/>
    <w:rsid w:val="00FB2B7A"/>
    <w:rsid w:val="00FB2F3B"/>
    <w:rsid w:val="00FB41AC"/>
    <w:rsid w:val="00FC44C9"/>
    <w:rsid w:val="00FC560A"/>
    <w:rsid w:val="00FD212F"/>
    <w:rsid w:val="00FD4506"/>
    <w:rsid w:val="00FE1915"/>
    <w:rsid w:val="00FE47FA"/>
    <w:rsid w:val="00FE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E318A"/>
  <w15:docId w15:val="{B5C8F91E-51C2-41AC-AFFA-AE6C32D7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291D"/>
    <w:rPr>
      <w:rFonts w:ascii="Verdana" w:hAnsi="Verdana" w:cs="Tahoma"/>
      <w:lang w:val="hr-HR"/>
    </w:rPr>
  </w:style>
  <w:style w:type="paragraph" w:styleId="Heading1">
    <w:name w:val="heading 1"/>
    <w:basedOn w:val="Normal"/>
    <w:next w:val="Normal"/>
    <w:qFormat/>
    <w:rsid w:val="00185752"/>
    <w:pPr>
      <w:keepNext/>
      <w:jc w:val="right"/>
      <w:outlineLvl w:val="0"/>
    </w:pPr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Heading2">
    <w:name w:val="heading 2"/>
    <w:basedOn w:val="Normal"/>
    <w:next w:val="Normal"/>
    <w:qFormat/>
    <w:rsid w:val="00D26142"/>
    <w:pPr>
      <w:keepNext/>
      <w:outlineLvl w:val="1"/>
    </w:pPr>
    <w:rPr>
      <w:rFonts w:ascii="Arial" w:hAnsi="Arial" w:cs="Times New Roman"/>
      <w:b/>
      <w:i/>
      <w:sz w:val="28"/>
    </w:rPr>
  </w:style>
  <w:style w:type="paragraph" w:styleId="Heading3">
    <w:name w:val="heading 3"/>
    <w:basedOn w:val="Normal"/>
    <w:next w:val="Normal"/>
    <w:qFormat/>
    <w:rsid w:val="0018575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185752"/>
    <w:pPr>
      <w:spacing w:before="240" w:after="60"/>
      <w:outlineLvl w:val="4"/>
    </w:pPr>
    <w:rPr>
      <w:rFonts w:ascii="Times New Roman" w:hAnsi="Times New Roman" w:cs="Times New Roman"/>
      <w:b/>
      <w:bCs/>
      <w:i/>
      <w:iCs/>
      <w:sz w:val="26"/>
      <w:szCs w:val="26"/>
      <w:lang w:val="en-US"/>
    </w:rPr>
  </w:style>
  <w:style w:type="paragraph" w:styleId="Heading7">
    <w:name w:val="heading 7"/>
    <w:basedOn w:val="Normal"/>
    <w:next w:val="Normal"/>
    <w:qFormat/>
    <w:rsid w:val="00185752"/>
    <w:pPr>
      <w:spacing w:before="240" w:after="60"/>
      <w:outlineLvl w:val="6"/>
    </w:pPr>
    <w:rPr>
      <w:rFonts w:ascii="Times New Roman" w:hAnsi="Times New Roman" w:cs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qFormat/>
    <w:rsid w:val="00185752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NormalChar">
    <w:name w:val="!0 Normal Char"/>
    <w:link w:val="0Normal"/>
    <w:qFormat/>
    <w:rsid w:val="00185752"/>
    <w:rPr>
      <w:lang w:val="en-GB" w:eastAsia="en-US" w:bidi="ar-SA"/>
    </w:rPr>
  </w:style>
  <w:style w:type="character" w:styleId="PageNumber">
    <w:name w:val="page number"/>
    <w:basedOn w:val="DefaultParagraphFont"/>
    <w:qFormat/>
    <w:rsid w:val="00185752"/>
  </w:style>
  <w:style w:type="character" w:customStyle="1" w:styleId="InternetLink">
    <w:name w:val="Internet Link"/>
    <w:rsid w:val="00C7362D"/>
    <w:rPr>
      <w:color w:val="0000FF"/>
      <w:u w:val="single"/>
    </w:rPr>
  </w:style>
  <w:style w:type="character" w:styleId="Strong">
    <w:name w:val="Strong"/>
    <w:qFormat/>
    <w:rsid w:val="00185752"/>
    <w:rPr>
      <w:b/>
      <w:bCs/>
    </w:rPr>
  </w:style>
  <w:style w:type="character" w:styleId="HTMLTypewriter">
    <w:name w:val="HTML Typewriter"/>
    <w:qFormat/>
    <w:rsid w:val="00185752"/>
    <w:rPr>
      <w:rFonts w:ascii="Courier New" w:eastAsia="Courier New" w:hAnsi="Courier New" w:cs="Courier New"/>
      <w:sz w:val="20"/>
      <w:szCs w:val="20"/>
    </w:rPr>
  </w:style>
  <w:style w:type="character" w:customStyle="1" w:styleId="6pt">
    <w:name w:val="6 pt"/>
    <w:qFormat/>
    <w:rsid w:val="0064023E"/>
    <w:rPr>
      <w:rFonts w:ascii="Verdana" w:hAnsi="Verdana"/>
      <w:color w:val="000000"/>
      <w:spacing w:val="0"/>
      <w:sz w:val="12"/>
      <w:szCs w:val="12"/>
    </w:rPr>
  </w:style>
  <w:style w:type="character" w:customStyle="1" w:styleId="BalloonTextChar">
    <w:name w:val="Balloon Text Char"/>
    <w:link w:val="BalloonText"/>
    <w:qFormat/>
    <w:rsid w:val="006A1FD1"/>
    <w:rPr>
      <w:rFonts w:ascii="Segoe U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31EC1"/>
    <w:rPr>
      <w:rFonts w:ascii="Verdana" w:hAnsi="Verdana" w:cs="Tahoma"/>
      <w:lang w:val="hr-HR"/>
    </w:rPr>
  </w:style>
  <w:style w:type="character" w:styleId="CommentReference">
    <w:name w:val="annotation reference"/>
    <w:basedOn w:val="DefaultParagraphFont"/>
    <w:qFormat/>
    <w:rsid w:val="0077243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772433"/>
    <w:rPr>
      <w:rFonts w:ascii="Verdana" w:hAnsi="Verdana" w:cs="Tahoma"/>
      <w:lang w:val="hr-HR"/>
    </w:rPr>
  </w:style>
  <w:style w:type="character" w:customStyle="1" w:styleId="CommentSubjectChar">
    <w:name w:val="Comment Subject Char"/>
    <w:basedOn w:val="CommentTextChar"/>
    <w:link w:val="CommentSubject"/>
    <w:qFormat/>
    <w:rsid w:val="00772433"/>
    <w:rPr>
      <w:rFonts w:ascii="Verdana" w:hAnsi="Verdana" w:cs="Tahoma"/>
      <w:b/>
      <w:bCs/>
      <w:lang w:val="hr-HR"/>
    </w:rPr>
  </w:style>
  <w:style w:type="character" w:customStyle="1" w:styleId="HeaderChar">
    <w:name w:val="Header Char"/>
    <w:basedOn w:val="DefaultParagraphFont"/>
    <w:link w:val="Header"/>
    <w:qFormat/>
    <w:rsid w:val="00CD78F9"/>
    <w:rPr>
      <w:sz w:val="24"/>
      <w:lang w:val="hr-HR"/>
    </w:rPr>
  </w:style>
  <w:style w:type="character" w:customStyle="1" w:styleId="m617193629210685310gmail-il">
    <w:name w:val="m_617193629210685310gmail-il"/>
    <w:basedOn w:val="DefaultParagraphFont"/>
    <w:qFormat/>
    <w:rsid w:val="00C7362D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b w:val="0"/>
      <w:i w:val="0"/>
      <w:color w:val="00000A"/>
      <w:sz w:val="22"/>
      <w:szCs w:val="22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eastAsia="Times New Roman" w:cs="Times New Roman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eastAsia="Times New Roma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eastAsia="Times New Roman" w:cs="Aria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eastAsia="Times New Roman" w:cs="Times New Roman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b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b/>
    </w:rPr>
  </w:style>
  <w:style w:type="character" w:customStyle="1" w:styleId="ListLabel54">
    <w:name w:val="ListLabel 54"/>
    <w:qFormat/>
    <w:rPr>
      <w:b/>
    </w:rPr>
  </w:style>
  <w:style w:type="character" w:customStyle="1" w:styleId="ListLabel55">
    <w:name w:val="ListLabel 55"/>
    <w:qFormat/>
    <w:rPr>
      <w:rFonts w:ascii="Arial" w:hAnsi="Arial" w:cs="Symbol"/>
      <w:b/>
      <w:sz w:val="18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ascii="Arial" w:hAnsi="Arial"/>
      <w:b/>
      <w:sz w:val="18"/>
    </w:rPr>
  </w:style>
  <w:style w:type="character" w:customStyle="1" w:styleId="ListLabel65">
    <w:name w:val="ListLabel 65"/>
    <w:qFormat/>
    <w:rPr>
      <w:rFonts w:ascii="Arial" w:hAnsi="Arial" w:cs="Symbol"/>
      <w:sz w:val="18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ascii="Arial" w:hAnsi="Arial"/>
      <w:b/>
      <w:sz w:val="18"/>
    </w:rPr>
  </w:style>
  <w:style w:type="character" w:customStyle="1" w:styleId="ListLabel75">
    <w:name w:val="ListLabel 75"/>
    <w:qFormat/>
    <w:rPr>
      <w:rFonts w:ascii="Arial" w:hAnsi="Arial"/>
      <w:b/>
      <w:sz w:val="18"/>
    </w:rPr>
  </w:style>
  <w:style w:type="character" w:customStyle="1" w:styleId="ListLabel76">
    <w:name w:val="ListLabel 76"/>
    <w:qFormat/>
    <w:rPr>
      <w:b/>
    </w:rPr>
  </w:style>
  <w:style w:type="character" w:customStyle="1" w:styleId="ListLabel77">
    <w:name w:val="ListLabel 77"/>
    <w:qFormat/>
    <w:rPr>
      <w:rFonts w:ascii="Arial" w:hAnsi="Arial" w:cs="Symbol"/>
      <w:sz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185752"/>
    <w:pPr>
      <w:spacing w:after="120"/>
    </w:pPr>
    <w:rPr>
      <w:rFonts w:ascii="Times New Roman" w:hAnsi="Times New Roman" w:cs="Times New Roman"/>
      <w:sz w:val="24"/>
      <w:szCs w:val="24"/>
      <w:lang w:val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rsid w:val="00D26142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rsid w:val="00D26142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semiHidden/>
    <w:qFormat/>
    <w:rsid w:val="00185752"/>
    <w:rPr>
      <w:rFonts w:ascii="Times New Roman" w:hAnsi="Times New Roman" w:cs="Times New Roman"/>
      <w:lang w:val="en-US"/>
    </w:rPr>
  </w:style>
  <w:style w:type="paragraph" w:styleId="BodyTextIndent">
    <w:name w:val="Body Text Indent"/>
    <w:basedOn w:val="Normal"/>
    <w:rsid w:val="00185752"/>
    <w:pPr>
      <w:tabs>
        <w:tab w:val="left" w:pos="0"/>
        <w:tab w:val="right" w:leader="dot" w:pos="8640"/>
      </w:tabs>
      <w:ind w:hanging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qFormat/>
    <w:rsid w:val="00185752"/>
    <w:pPr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0Normal">
    <w:name w:val="!0 Normal"/>
    <w:link w:val="0NormalChar"/>
    <w:qFormat/>
    <w:rsid w:val="00185752"/>
    <w:rPr>
      <w:lang w:val="en-GB"/>
    </w:rPr>
  </w:style>
  <w:style w:type="paragraph" w:customStyle="1" w:styleId="BankNormal">
    <w:name w:val="BankNormal"/>
    <w:basedOn w:val="Normal"/>
    <w:qFormat/>
    <w:rsid w:val="00185752"/>
    <w:pPr>
      <w:spacing w:after="240"/>
    </w:pPr>
    <w:rPr>
      <w:rFonts w:ascii="Times New Roman" w:hAnsi="Times New Roman" w:cs="Times New Roman"/>
      <w:sz w:val="24"/>
      <w:szCs w:val="24"/>
      <w:lang w:val="en-US"/>
    </w:rPr>
  </w:style>
  <w:style w:type="paragraph" w:styleId="BodyTextIndent2">
    <w:name w:val="Body Text Indent 2"/>
    <w:basedOn w:val="Normal"/>
    <w:qFormat/>
    <w:rsid w:val="00185752"/>
    <w:pPr>
      <w:spacing w:after="120" w:line="480" w:lineRule="auto"/>
      <w:ind w:left="283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tyleLinespacing15lines">
    <w:name w:val="Style Line spacing:  1.5 lines"/>
    <w:basedOn w:val="Normal"/>
    <w:qFormat/>
    <w:rsid w:val="00185752"/>
    <w:pPr>
      <w:jc w:val="both"/>
    </w:pPr>
    <w:rPr>
      <w:rFonts w:ascii="Times New Roman" w:hAnsi="Times New Roman" w:cs="Arial"/>
      <w:sz w:val="22"/>
      <w:szCs w:val="22"/>
    </w:rPr>
  </w:style>
  <w:style w:type="paragraph" w:customStyle="1" w:styleId="T-98-2">
    <w:name w:val="T-9/8-2"/>
    <w:qFormat/>
    <w:rsid w:val="00185752"/>
    <w:pPr>
      <w:widowControl w:val="0"/>
      <w:tabs>
        <w:tab w:val="left" w:pos="2153"/>
      </w:tabs>
      <w:spacing w:after="43"/>
      <w:ind w:firstLine="342"/>
      <w:jc w:val="both"/>
    </w:pPr>
    <w:rPr>
      <w:rFonts w:ascii="Times-NewRoman" w:hAnsi="Times-NewRoman"/>
      <w:sz w:val="19"/>
      <w:szCs w:val="19"/>
    </w:rPr>
  </w:style>
  <w:style w:type="paragraph" w:styleId="NormalWeb">
    <w:name w:val="Normal (Web)"/>
    <w:basedOn w:val="Normal"/>
    <w:qFormat/>
    <w:rsid w:val="00185752"/>
    <w:pPr>
      <w:spacing w:beforeAutospacing="1" w:afterAutospacing="1"/>
    </w:pPr>
    <w:rPr>
      <w:rFonts w:ascii="Times New Roman" w:eastAsia="PMingLiU" w:hAnsi="Times New Roman" w:cs="Times New Roman"/>
      <w:color w:val="000000"/>
      <w:sz w:val="24"/>
      <w:szCs w:val="24"/>
      <w:lang w:eastAsia="zh-TW"/>
    </w:rPr>
  </w:style>
  <w:style w:type="paragraph" w:styleId="Title">
    <w:name w:val="Title"/>
    <w:basedOn w:val="Normal"/>
    <w:qFormat/>
    <w:rsid w:val="00185752"/>
    <w:pPr>
      <w:jc w:val="center"/>
    </w:pPr>
    <w:rPr>
      <w:rFonts w:ascii="Times New Roman" w:hAnsi="Times New Roman" w:cs="Times New Roman"/>
      <w:b/>
      <w:bCs/>
      <w:sz w:val="32"/>
      <w:szCs w:val="32"/>
    </w:rPr>
  </w:style>
  <w:style w:type="paragraph" w:styleId="Subtitle">
    <w:name w:val="Subtitle"/>
    <w:basedOn w:val="Normal"/>
    <w:qFormat/>
    <w:rsid w:val="00185752"/>
    <w:pPr>
      <w:jc w:val="center"/>
    </w:pPr>
    <w:rPr>
      <w:rFonts w:ascii="Times New Roman" w:hAnsi="Times New Roman" w:cs="Times New Roman"/>
      <w:b/>
      <w:sz w:val="24"/>
      <w:lang w:eastAsia="zh-TW"/>
    </w:rPr>
  </w:style>
  <w:style w:type="paragraph" w:styleId="BodyText3">
    <w:name w:val="Body Text 3"/>
    <w:basedOn w:val="Normal"/>
    <w:qFormat/>
    <w:rsid w:val="00185752"/>
    <w:pPr>
      <w:spacing w:after="120"/>
    </w:pPr>
    <w:rPr>
      <w:rFonts w:ascii="Times New Roman" w:hAnsi="Times New Roman" w:cs="Times New Roman"/>
      <w:sz w:val="16"/>
      <w:szCs w:val="16"/>
      <w:lang w:eastAsia="hr-HR"/>
    </w:rPr>
  </w:style>
  <w:style w:type="paragraph" w:styleId="ListBullet">
    <w:name w:val="List Bullet"/>
    <w:basedOn w:val="Normal"/>
    <w:qFormat/>
    <w:rsid w:val="00185752"/>
    <w:pPr>
      <w:spacing w:before="60" w:after="60" w:line="220" w:lineRule="atLeast"/>
    </w:pPr>
    <w:rPr>
      <w:rFonts w:cs="Times New Roman"/>
      <w:sz w:val="18"/>
      <w:lang w:val="en-GB"/>
    </w:rPr>
  </w:style>
  <w:style w:type="paragraph" w:styleId="HTMLPreformatted">
    <w:name w:val="HTML Preformatted"/>
    <w:basedOn w:val="Normal"/>
    <w:qFormat/>
    <w:rsid w:val="001857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lang w:val="en-US"/>
    </w:rPr>
  </w:style>
  <w:style w:type="paragraph" w:customStyle="1" w:styleId="Table">
    <w:name w:val="Table"/>
    <w:basedOn w:val="Normal"/>
    <w:qFormat/>
    <w:rsid w:val="00185752"/>
    <w:pPr>
      <w:keepLines/>
      <w:spacing w:before="60" w:after="60"/>
      <w:jc w:val="both"/>
    </w:pPr>
    <w:rPr>
      <w:rFonts w:ascii="Times New Roman" w:hAnsi="Times New Roman" w:cs="Times New Roman"/>
      <w:lang w:val="en-US"/>
    </w:rPr>
  </w:style>
  <w:style w:type="paragraph" w:customStyle="1" w:styleId="Heading1a">
    <w:name w:val="Heading 1a"/>
    <w:basedOn w:val="Normal"/>
    <w:next w:val="Normal"/>
    <w:qFormat/>
    <w:rsid w:val="00185752"/>
    <w:pPr>
      <w:keepNext/>
      <w:keepLines/>
      <w:spacing w:before="1440" w:after="240"/>
      <w:jc w:val="center"/>
      <w:outlineLvl w:val="0"/>
    </w:pPr>
    <w:rPr>
      <w:rFonts w:ascii="Times New Roman" w:hAnsi="Times New Roman" w:cs="Times New Roman"/>
      <w:b/>
      <w:caps/>
      <w:sz w:val="32"/>
      <w:szCs w:val="24"/>
      <w:lang w:val="en-US"/>
    </w:rPr>
  </w:style>
  <w:style w:type="paragraph" w:customStyle="1" w:styleId="MainParanoChapter">
    <w:name w:val="Main Para no Chapter #"/>
    <w:basedOn w:val="Normal"/>
    <w:qFormat/>
    <w:rsid w:val="00185752"/>
    <w:pPr>
      <w:tabs>
        <w:tab w:val="left" w:pos="720"/>
      </w:tabs>
      <w:spacing w:after="240"/>
      <w:ind w:left="720" w:hanging="720"/>
      <w:outlineLvl w:val="1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1underX">
    <w:name w:val="Sub-Para 1 under X."/>
    <w:basedOn w:val="Normal"/>
    <w:qFormat/>
    <w:rsid w:val="00185752"/>
    <w:pPr>
      <w:tabs>
        <w:tab w:val="left" w:pos="1080"/>
      </w:tabs>
      <w:spacing w:after="240"/>
      <w:ind w:left="720" w:hanging="360"/>
      <w:outlineLvl w:val="2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2underX">
    <w:name w:val="Sub-Para 2 under X."/>
    <w:basedOn w:val="Normal"/>
    <w:qFormat/>
    <w:rsid w:val="00185752"/>
    <w:pPr>
      <w:tabs>
        <w:tab w:val="left" w:pos="1800"/>
      </w:tabs>
      <w:spacing w:after="240"/>
      <w:ind w:left="1080" w:hanging="360"/>
      <w:outlineLvl w:val="3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3underX">
    <w:name w:val="Sub-Para 3 under X."/>
    <w:basedOn w:val="Normal"/>
    <w:qFormat/>
    <w:rsid w:val="00185752"/>
    <w:pPr>
      <w:tabs>
        <w:tab w:val="left" w:pos="1440"/>
      </w:tabs>
      <w:spacing w:after="240"/>
      <w:ind w:left="1440" w:hanging="360"/>
      <w:outlineLvl w:val="4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4underX">
    <w:name w:val="Sub-Para 4 under X."/>
    <w:basedOn w:val="Normal"/>
    <w:qFormat/>
    <w:rsid w:val="00185752"/>
    <w:pPr>
      <w:spacing w:after="240"/>
      <w:outlineLvl w:val="5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tyleBodyTextBoldSmallcaps">
    <w:name w:val="Style Body Text + Bold Small caps"/>
    <w:basedOn w:val="BodyText"/>
    <w:qFormat/>
    <w:rsid w:val="00185752"/>
    <w:pPr>
      <w:tabs>
        <w:tab w:val="left" w:pos="0"/>
      </w:tabs>
      <w:spacing w:after="0" w:line="300" w:lineRule="exact"/>
      <w:ind w:right="26"/>
      <w:jc w:val="both"/>
    </w:pPr>
    <w:rPr>
      <w:b/>
      <w:bCs/>
      <w:smallCaps/>
      <w:lang w:val="en-GB"/>
    </w:rPr>
  </w:style>
  <w:style w:type="paragraph" w:customStyle="1" w:styleId="StyleBodyTextBoldSmallcapsAfter6pt">
    <w:name w:val="Style Body Text + Bold Small caps After:  6 pt"/>
    <w:basedOn w:val="BodyText"/>
    <w:autoRedefine/>
    <w:qFormat/>
    <w:rsid w:val="00185752"/>
    <w:pPr>
      <w:tabs>
        <w:tab w:val="left" w:pos="540"/>
      </w:tabs>
      <w:spacing w:before="360" w:after="240" w:line="300" w:lineRule="exact"/>
      <w:ind w:right="28"/>
      <w:jc w:val="both"/>
    </w:pPr>
    <w:rPr>
      <w:b/>
      <w:bCs/>
      <w:smallCaps/>
      <w:szCs w:val="20"/>
      <w:lang w:val="en-GB"/>
    </w:rPr>
  </w:style>
  <w:style w:type="paragraph" w:customStyle="1" w:styleId="tekst11px">
    <w:name w:val="tekst11px"/>
    <w:basedOn w:val="Normal"/>
    <w:qFormat/>
    <w:rsid w:val="00ED2FFD"/>
    <w:pPr>
      <w:spacing w:beforeAutospacing="1" w:afterAutospacing="1"/>
    </w:pPr>
    <w:rPr>
      <w:rFonts w:cs="Times New Roman"/>
      <w:color w:val="333333"/>
      <w:sz w:val="17"/>
      <w:szCs w:val="17"/>
      <w:lang w:eastAsia="hr-HR"/>
    </w:rPr>
  </w:style>
  <w:style w:type="paragraph" w:customStyle="1" w:styleId="Seminaritext">
    <w:name w:val="Seminari text"/>
    <w:basedOn w:val="Normal"/>
    <w:qFormat/>
    <w:rsid w:val="0064023E"/>
    <w:pPr>
      <w:widowControl w:val="0"/>
      <w:spacing w:after="113" w:line="260" w:lineRule="atLeast"/>
      <w:jc w:val="both"/>
      <w:textAlignment w:val="baseline"/>
    </w:pPr>
    <w:rPr>
      <w:rFonts w:cs="Times New Roman"/>
      <w:color w:val="000000"/>
      <w:sz w:val="16"/>
      <w:szCs w:val="16"/>
      <w:lang w:val="en-US"/>
    </w:rPr>
  </w:style>
  <w:style w:type="paragraph" w:customStyle="1" w:styleId="para7">
    <w:name w:val="para 7"/>
    <w:basedOn w:val="Normal"/>
    <w:qFormat/>
    <w:rsid w:val="0064023E"/>
    <w:pPr>
      <w:widowControl w:val="0"/>
      <w:tabs>
        <w:tab w:val="left" w:pos="1984"/>
        <w:tab w:val="right" w:pos="4800"/>
      </w:tabs>
      <w:spacing w:after="113" w:line="160" w:lineRule="atLeast"/>
      <w:ind w:left="1984" w:hanging="1701"/>
      <w:textAlignment w:val="baseline"/>
    </w:pPr>
    <w:rPr>
      <w:rFonts w:cs="Times New Roman"/>
      <w:color w:val="000000"/>
      <w:sz w:val="15"/>
      <w:szCs w:val="15"/>
      <w:lang w:eastAsia="hr-HR"/>
    </w:rPr>
  </w:style>
  <w:style w:type="paragraph" w:customStyle="1" w:styleId="uvodseminati">
    <w:name w:val="uvod seminati"/>
    <w:basedOn w:val="Normal"/>
    <w:qFormat/>
    <w:rsid w:val="0064023E"/>
    <w:pPr>
      <w:widowControl w:val="0"/>
      <w:spacing w:after="113" w:line="220" w:lineRule="atLeast"/>
      <w:textAlignment w:val="baseline"/>
    </w:pPr>
    <w:rPr>
      <w:rFonts w:cs="Verdana"/>
      <w:b/>
      <w:bCs/>
      <w:i/>
      <w:iCs/>
      <w:color w:val="000000"/>
      <w:sz w:val="18"/>
      <w:szCs w:val="18"/>
      <w:lang w:eastAsia="hr-HR"/>
    </w:rPr>
  </w:style>
  <w:style w:type="paragraph" w:styleId="BalloonText">
    <w:name w:val="Balloon Text"/>
    <w:basedOn w:val="Normal"/>
    <w:link w:val="BalloonTextChar"/>
    <w:qFormat/>
    <w:rsid w:val="006A1F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70A5"/>
    <w:pPr>
      <w:ind w:left="720"/>
      <w:contextualSpacing/>
    </w:pPr>
  </w:style>
  <w:style w:type="paragraph" w:styleId="CommentText">
    <w:name w:val="annotation text"/>
    <w:basedOn w:val="Normal"/>
    <w:link w:val="CommentTextChar"/>
    <w:qFormat/>
    <w:rsid w:val="00772433"/>
  </w:style>
  <w:style w:type="paragraph" w:styleId="CommentSubject">
    <w:name w:val="annotation subject"/>
    <w:basedOn w:val="CommentText"/>
    <w:link w:val="CommentSubjectChar"/>
    <w:qFormat/>
    <w:rsid w:val="00772433"/>
    <w:rPr>
      <w:b/>
      <w:bCs/>
    </w:rPr>
  </w:style>
  <w:style w:type="table" w:styleId="TableGrid">
    <w:name w:val="Table Grid"/>
    <w:basedOn w:val="TableNormal"/>
    <w:rsid w:val="00D26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18575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qFormat/>
    <w:rsid w:val="00E51319"/>
    <w:pPr>
      <w:suppressAutoHyphens/>
      <w:jc w:val="both"/>
      <w:textAlignment w:val="baseline"/>
    </w:pPr>
    <w:rPr>
      <w:sz w:val="24"/>
      <w:szCs w:val="24"/>
      <w:lang w:val="hr-HR" w:eastAsia="hr-HR"/>
    </w:rPr>
  </w:style>
  <w:style w:type="character" w:styleId="Hyperlink">
    <w:name w:val="Hyperlink"/>
    <w:basedOn w:val="DefaultParagraphFont"/>
    <w:rsid w:val="003E67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2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etacad.com/courses/introduction-to-cybersecurity?courseLang=en-US&amp;instance_id=26f8a22f-b38a-4bd3-bb26-da65a3867e3d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fortinet.com/login/index.ph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79F2E71BF344395DB17DCC8A2F8F6" ma:contentTypeVersion="17" ma:contentTypeDescription="Create a new document." ma:contentTypeScope="" ma:versionID="95a0ef2fa1afc1535815f8103852d0c6">
  <xsd:schema xmlns:xsd="http://www.w3.org/2001/XMLSchema" xmlns:xs="http://www.w3.org/2001/XMLSchema" xmlns:p="http://schemas.microsoft.com/office/2006/metadata/properties" xmlns:ns2="e3c8cc2c-5c83-408e-bac6-930f30c27bcb" xmlns:ns3="d6899c41-1156-4ceb-9314-2043558865ae" targetNamespace="http://schemas.microsoft.com/office/2006/metadata/properties" ma:root="true" ma:fieldsID="106c903eed25ef2d1075c9ff8d360647" ns2:_="" ns3:_="">
    <xsd:import namespace="e3c8cc2c-5c83-408e-bac6-930f30c27bcb"/>
    <xsd:import namespace="d6899c41-1156-4ceb-9314-2043558865ae"/>
    <xsd:element name="properties">
      <xsd:complexType>
        <xsd:sequence>
          <xsd:element name="documentManagement">
            <xsd:complexType>
              <xsd:all>
                <xsd:element ref="ns2:Smjer" minOccurs="0"/>
                <xsd:element ref="ns2:Semestarbroj" minOccurs="0"/>
                <xsd:element ref="ns2:Semestar" minOccurs="0"/>
                <xsd:element ref="ns2:Obavezni_x002d_Izborni" minOccurs="0"/>
                <xsd:element ref="ns2:Katedra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8cc2c-5c83-408e-bac6-930f30c27bcb" elementFormDefault="qualified">
    <xsd:import namespace="http://schemas.microsoft.com/office/2006/documentManagement/types"/>
    <xsd:import namespace="http://schemas.microsoft.com/office/infopath/2007/PartnerControls"/>
    <xsd:element name="Smjer" ma:index="8" nillable="true" ma:displayName="Smjer" ma:format="Dropdown" ma:internalName="Smjer">
      <xsd:simpleType>
        <xsd:restriction base="dms:Text">
          <xsd:maxLength value="255"/>
        </xsd:restriction>
      </xsd:simpleType>
    </xsd:element>
    <xsd:element name="Semestarbroj" ma:index="9" nillable="true" ma:displayName="Semestar broj" ma:format="Dropdown" ma:internalName="Semestarbroj" ma:percentage="FALSE">
      <xsd:simpleType>
        <xsd:restriction base="dms:Number"/>
      </xsd:simpleType>
    </xsd:element>
    <xsd:element name="Semestar" ma:index="10" nillable="true" ma:displayName="Semestar" ma:format="Dropdown" ma:internalName="Semestar">
      <xsd:simpleType>
        <xsd:restriction base="dms:Text">
          <xsd:maxLength value="255"/>
        </xsd:restriction>
      </xsd:simpleType>
    </xsd:element>
    <xsd:element name="Obavezni_x002d_Izborni" ma:index="11" nillable="true" ma:displayName="Obavezni-Izborni" ma:format="Dropdown" ma:internalName="Obavezni_x002d_Izborni">
      <xsd:simpleType>
        <xsd:restriction base="dms:Text">
          <xsd:maxLength value="255"/>
        </xsd:restriction>
      </xsd:simpleType>
    </xsd:element>
    <xsd:element name="Katedra" ma:index="12" nillable="true" ma:displayName="Katedra" ma:format="Dropdown" ma:indexed="true" ma:internalName="Katedra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1e3eca1-a772-475b-ad39-cfccd29cc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99c41-1156-4ceb-9314-2043558865a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da5c33-f1f4-487b-9702-cfc9d51b2222}" ma:internalName="TaxCatchAll" ma:showField="CatchAllData" ma:web="d6899c41-1156-4ceb-9314-204355886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bavezni_x002d_Izborni xmlns="e3c8cc2c-5c83-408e-bac6-930f30c27bcb" xsi:nil="true"/>
    <Smjer xmlns="e3c8cc2c-5c83-408e-bac6-930f30c27bcb" xsi:nil="true"/>
    <lcf76f155ced4ddcb4097134ff3c332f xmlns="e3c8cc2c-5c83-408e-bac6-930f30c27bcb">
      <Terms xmlns="http://schemas.microsoft.com/office/infopath/2007/PartnerControls"/>
    </lcf76f155ced4ddcb4097134ff3c332f>
    <Semestar xmlns="e3c8cc2c-5c83-408e-bac6-930f30c27bcb" xsi:nil="true"/>
    <TaxCatchAll xmlns="d6899c41-1156-4ceb-9314-2043558865ae" xsi:nil="true"/>
    <Katedra xmlns="e3c8cc2c-5c83-408e-bac6-930f30c27bcb" xsi:nil="true"/>
    <Semestarbroj xmlns="e3c8cc2c-5c83-408e-bac6-930f30c27bc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4E98-56FB-44BD-87F6-D1ABF3B14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8cc2c-5c83-408e-bac6-930f30c27bcb"/>
    <ds:schemaRef ds:uri="d6899c41-1156-4ceb-9314-204355886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8DD7A4-DB97-4090-BDF1-1624222002D3}">
  <ds:schemaRefs>
    <ds:schemaRef ds:uri="http://schemas.microsoft.com/office/2006/metadata/properties"/>
    <ds:schemaRef ds:uri="http://schemas.microsoft.com/office/infopath/2007/PartnerControls"/>
    <ds:schemaRef ds:uri="e3c8cc2c-5c83-408e-bac6-930f30c27bcb"/>
    <ds:schemaRef ds:uri="d6899c41-1156-4ceb-9314-2043558865ae"/>
  </ds:schemaRefs>
</ds:datastoreItem>
</file>

<file path=customXml/itemProps3.xml><?xml version="1.0" encoding="utf-8"?>
<ds:datastoreItem xmlns:ds="http://schemas.openxmlformats.org/officeDocument/2006/customXml" ds:itemID="{A296B378-CEB6-4F74-8D36-07A4BD35D7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3AF40-88B0-4F5B-BF7B-D29E63C1E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ebra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Regvart</dc:creator>
  <dc:description/>
  <cp:lastModifiedBy>Silvio Papić</cp:lastModifiedBy>
  <cp:revision>101</cp:revision>
  <cp:lastPrinted>2024-10-17T11:22:00Z</cp:lastPrinted>
  <dcterms:created xsi:type="dcterms:W3CDTF">2023-04-13T13:59:00Z</dcterms:created>
  <dcterms:modified xsi:type="dcterms:W3CDTF">2024-10-17T11:22:00Z</dcterms:modified>
  <dc:language>hr-H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lgebr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3E79F2E71BF344395DB17DCC8A2F8F6</vt:lpwstr>
  </property>
</Properties>
</file>